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08493" w14:textId="77777777" w:rsidR="00535A7E" w:rsidRDefault="00C70FB5">
      <w:pPr>
        <w:pStyle w:val="Standard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8BFEB22" wp14:editId="55AC5E9A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19987" cy="3462467"/>
            <wp:effectExtent l="0" t="0" r="0" b="4633"/>
            <wp:wrapSquare wrapText="bothSides"/>
            <wp:docPr id="1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987" cy="34624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(1) external process created by using Java 8 ProcessBuilder</w:t>
      </w:r>
    </w:p>
    <w:p w14:paraId="6D4AC282" w14:textId="77777777" w:rsidR="00535A7E" w:rsidRDefault="00535A7E">
      <w:pPr>
        <w:pStyle w:val="Standard"/>
      </w:pPr>
    </w:p>
    <w:p w14:paraId="6814DD86" w14:textId="77777777" w:rsidR="00535A7E" w:rsidRDefault="00C70FB5">
      <w:pPr>
        <w:pStyle w:val="Standard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0B61F53" wp14:editId="75DC83C6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19987" cy="3462467"/>
            <wp:effectExtent l="0" t="0" r="0" b="4633"/>
            <wp:wrapSquare wrapText="bothSides"/>
            <wp:docPr id="2" name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987" cy="34624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(2) Changing directory. Changing directory was acheived by using Java ProcessBuilder.diretory function</w:t>
      </w:r>
    </w:p>
    <w:p w14:paraId="038357E4" w14:textId="77777777" w:rsidR="00535A7E" w:rsidRDefault="00535A7E">
      <w:pPr>
        <w:pStyle w:val="Standard"/>
      </w:pPr>
    </w:p>
    <w:p w14:paraId="60CF831E" w14:textId="09486229" w:rsidR="00535A7E" w:rsidRDefault="00C70FB5">
      <w:pPr>
        <w:pStyle w:val="Standard"/>
      </w:pPr>
      <w:r>
        <w:rPr>
          <w:noProof/>
        </w:rPr>
        <w:lastRenderedPageBreak/>
        <w:drawing>
          <wp:anchor distT="0" distB="0" distL="114300" distR="114300" simplePos="0" relativeHeight="2" behindDoc="0" locked="0" layoutInCell="1" allowOverlap="1" wp14:anchorId="27B82DDB" wp14:editId="5FC3E5D3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19987" cy="3462467"/>
            <wp:effectExtent l="0" t="0" r="0" b="4633"/>
            <wp:wrapSquare wrapText="bothSides"/>
            <wp:docPr id="3" name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987" cy="34624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(3) History. For</w:t>
      </w:r>
      <w:r>
        <w:t xml:space="preserve"> the </w:t>
      </w:r>
      <w:r w:rsidRPr="0035180E">
        <w:rPr>
          <w:noProof/>
        </w:rPr>
        <w:t>hist</w:t>
      </w:r>
      <w:r w:rsidR="0035180E">
        <w:rPr>
          <w:noProof/>
        </w:rPr>
        <w:t>or</w:t>
      </w:r>
      <w:r w:rsidRPr="0035180E">
        <w:rPr>
          <w:noProof/>
        </w:rPr>
        <w:t>y</w:t>
      </w:r>
      <w:r>
        <w:t xml:space="preserve"> function, </w:t>
      </w:r>
      <w:r w:rsidRPr="0035180E">
        <w:rPr>
          <w:noProof/>
        </w:rPr>
        <w:t>Linked</w:t>
      </w:r>
      <w:r w:rsidR="0035180E">
        <w:rPr>
          <w:noProof/>
        </w:rPr>
        <w:t>L</w:t>
      </w:r>
      <w:r w:rsidRPr="0035180E">
        <w:rPr>
          <w:noProof/>
        </w:rPr>
        <w:t>ist</w:t>
      </w:r>
      <w:r>
        <w:t xml:space="preserve"> was used. </w:t>
      </w:r>
      <w:r w:rsidRPr="0035180E">
        <w:rPr>
          <w:noProof/>
        </w:rPr>
        <w:t>Linked</w:t>
      </w:r>
      <w:r w:rsidR="0035180E">
        <w:rPr>
          <w:noProof/>
        </w:rPr>
        <w:t>L</w:t>
      </w:r>
      <w:r w:rsidRPr="0035180E">
        <w:rPr>
          <w:noProof/>
        </w:rPr>
        <w:t>ist</w:t>
      </w:r>
      <w:r>
        <w:t xml:space="preserve">.addFirst function was used to ensure the latest functions were at the front of the </w:t>
      </w:r>
      <w:r w:rsidR="0035180E">
        <w:rPr>
          <w:noProof/>
        </w:rPr>
        <w:t>LinkedList</w:t>
      </w:r>
      <w:r>
        <w:t>.</w:t>
      </w:r>
    </w:p>
    <w:p w14:paraId="13E60612" w14:textId="77777777" w:rsidR="00535A7E" w:rsidRDefault="00535A7E">
      <w:pPr>
        <w:pStyle w:val="Standard"/>
      </w:pPr>
    </w:p>
    <w:p w14:paraId="7A8390CA" w14:textId="71A8A9E6" w:rsidR="00535A7E" w:rsidRDefault="00C70FB5">
      <w:pPr>
        <w:pStyle w:val="Standard"/>
      </w:pPr>
      <w:r>
        <w:t xml:space="preserve">Only relevant commands were stored in history. Command </w:t>
      </w:r>
      <w:r w:rsidR="0035180E">
        <w:t>received</w:t>
      </w:r>
      <w:r>
        <w:t xml:space="preserve"> is checked, if it is ‘history’, ‘</w:t>
      </w:r>
      <w:r>
        <w:t xml:space="preserve">!!’ </w:t>
      </w:r>
      <w:r w:rsidRPr="0035180E">
        <w:rPr>
          <w:noProof/>
        </w:rPr>
        <w:t>“”</w:t>
      </w:r>
      <w:r>
        <w:t xml:space="preserve"> or a number, it is not recorded in history</w:t>
      </w:r>
    </w:p>
    <w:p w14:paraId="245694B0" w14:textId="77777777" w:rsidR="00535A7E" w:rsidRDefault="00535A7E">
      <w:pPr>
        <w:pStyle w:val="Standard"/>
      </w:pPr>
    </w:p>
    <w:p w14:paraId="2892EECB" w14:textId="0CEEB449" w:rsidR="00535A7E" w:rsidRDefault="00C70FB5">
      <w:pPr>
        <w:pStyle w:val="Standard"/>
      </w:pPr>
      <w:r>
        <w:t xml:space="preserve">When an integer is </w:t>
      </w:r>
      <w:bookmarkStart w:id="0" w:name="_GoBack"/>
      <w:bookmarkEnd w:id="0"/>
      <w:r w:rsidRPr="0035180E">
        <w:rPr>
          <w:noProof/>
        </w:rPr>
        <w:t>ente</w:t>
      </w:r>
      <w:r w:rsidR="0035180E">
        <w:rPr>
          <w:noProof/>
        </w:rPr>
        <w:t>r</w:t>
      </w:r>
      <w:r w:rsidRPr="0035180E">
        <w:rPr>
          <w:noProof/>
        </w:rPr>
        <w:t>ed</w:t>
      </w:r>
      <w:r>
        <w:t>, it is checked. If the integer is &gt;0 and if it is smaller or equal to the size of the history linked list, the relevant command is then executed.</w:t>
      </w:r>
    </w:p>
    <w:p w14:paraId="27DFA6D5" w14:textId="241C69DF" w:rsidR="00535A7E" w:rsidRDefault="00C70FB5">
      <w:pPr>
        <w:pStyle w:val="Standard"/>
      </w:pPr>
      <w:r>
        <w:t>If the integer is not valid, the</w:t>
      </w:r>
      <w:r>
        <w:t xml:space="preserve"> error message is generated, it tells the user the appropriate numbers that can be accepted. Relevant integers </w:t>
      </w:r>
      <w:r w:rsidRPr="0035180E">
        <w:rPr>
          <w:noProof/>
        </w:rPr>
        <w:t>accept</w:t>
      </w:r>
      <w:r>
        <w:t xml:space="preserve"> are 1 till the size of the history linked list, inclusive.</w:t>
      </w:r>
    </w:p>
    <w:p w14:paraId="4A0FFEFD" w14:textId="77777777" w:rsidR="00535A7E" w:rsidRDefault="00535A7E">
      <w:pPr>
        <w:pStyle w:val="Standard"/>
      </w:pPr>
    </w:p>
    <w:p w14:paraId="62B5FFEF" w14:textId="77777777" w:rsidR="00535A7E" w:rsidRDefault="00535A7E">
      <w:pPr>
        <w:pStyle w:val="Standard"/>
      </w:pPr>
    </w:p>
    <w:p w14:paraId="7B284D5C" w14:textId="77777777" w:rsidR="00535A7E" w:rsidRDefault="00535A7E">
      <w:pPr>
        <w:pStyle w:val="Standard"/>
      </w:pPr>
    </w:p>
    <w:p w14:paraId="542CC4F2" w14:textId="77777777" w:rsidR="00535A7E" w:rsidRDefault="00535A7E">
      <w:pPr>
        <w:pStyle w:val="Standard"/>
      </w:pPr>
    </w:p>
    <w:p w14:paraId="548C61F0" w14:textId="77777777" w:rsidR="00535A7E" w:rsidRDefault="00535A7E">
      <w:pPr>
        <w:pStyle w:val="Standard"/>
      </w:pPr>
    </w:p>
    <w:p w14:paraId="28960EDA" w14:textId="77777777" w:rsidR="00535A7E" w:rsidRDefault="00535A7E">
      <w:pPr>
        <w:pStyle w:val="Standard"/>
      </w:pPr>
    </w:p>
    <w:p w14:paraId="1FC492CB" w14:textId="77777777" w:rsidR="00535A7E" w:rsidRDefault="00535A7E">
      <w:pPr>
        <w:pStyle w:val="Standard"/>
      </w:pPr>
    </w:p>
    <w:p w14:paraId="5340482B" w14:textId="77777777" w:rsidR="00535A7E" w:rsidRDefault="00535A7E">
      <w:pPr>
        <w:pStyle w:val="Standard"/>
      </w:pPr>
    </w:p>
    <w:p w14:paraId="641D6BF7" w14:textId="77777777" w:rsidR="00535A7E" w:rsidRDefault="00535A7E">
      <w:pPr>
        <w:pStyle w:val="Standard"/>
      </w:pPr>
    </w:p>
    <w:p w14:paraId="57C3D478" w14:textId="77777777" w:rsidR="00535A7E" w:rsidRDefault="00535A7E">
      <w:pPr>
        <w:pStyle w:val="Standard"/>
      </w:pPr>
    </w:p>
    <w:p w14:paraId="0EBAF576" w14:textId="77777777" w:rsidR="00535A7E" w:rsidRDefault="00535A7E">
      <w:pPr>
        <w:pStyle w:val="Standard"/>
      </w:pPr>
    </w:p>
    <w:p w14:paraId="356758A1" w14:textId="77777777" w:rsidR="00535A7E" w:rsidRDefault="00535A7E">
      <w:pPr>
        <w:pStyle w:val="Standard"/>
      </w:pPr>
    </w:p>
    <w:sectPr w:rsidR="00535A7E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E18974" w14:textId="77777777" w:rsidR="00C70FB5" w:rsidRDefault="00C70FB5">
      <w:r>
        <w:separator/>
      </w:r>
    </w:p>
  </w:endnote>
  <w:endnote w:type="continuationSeparator" w:id="0">
    <w:p w14:paraId="54B416B0" w14:textId="77777777" w:rsidR="00C70FB5" w:rsidRDefault="00C70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2403EF" w14:textId="77777777" w:rsidR="00C70FB5" w:rsidRDefault="00C70FB5">
      <w:r>
        <w:rPr>
          <w:color w:val="000000"/>
        </w:rPr>
        <w:separator/>
      </w:r>
    </w:p>
  </w:footnote>
  <w:footnote w:type="continuationSeparator" w:id="0">
    <w:p w14:paraId="2D84464A" w14:textId="77777777" w:rsidR="00C70FB5" w:rsidRDefault="00C70FB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zMyMLQ0NDcyszBR0lEKTi0uzszPAykwrAUAeJZ7ECwAAAA="/>
  </w:docVars>
  <w:rsids>
    <w:rsidRoot w:val="00535A7E"/>
    <w:rsid w:val="0035180E"/>
    <w:rsid w:val="00535A7E"/>
    <w:rsid w:val="00C70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56C375A"/>
  <w15:docId w15:val="{27018D12-A9F2-4589-A787-881F97006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 Regular" w:hAnsi="Liberation Serif" w:cs="FreeSans"/>
        <w:kern w:val="3"/>
        <w:sz w:val="24"/>
        <w:szCs w:val="24"/>
        <w:lang w:val="en-SG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ng Yun</dc:creator>
  <cp:lastModifiedBy>Student - Lim Jing Yun</cp:lastModifiedBy>
  <cp:revision>3</cp:revision>
  <cp:lastPrinted>2018-01-30T09:13:00Z</cp:lastPrinted>
  <dcterms:created xsi:type="dcterms:W3CDTF">2018-01-30T09:13:00Z</dcterms:created>
  <dcterms:modified xsi:type="dcterms:W3CDTF">2018-01-30T09:13:00Z</dcterms:modified>
</cp:coreProperties>
</file>